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253C3F" w14:textId="77777777" w:rsidR="00AF6EDA" w:rsidRPr="00D01214" w:rsidRDefault="00AF6EDA" w:rsidP="00AF6EDA">
      <w:pPr>
        <w:pStyle w:val="NoSpacing"/>
        <w:jc w:val="center"/>
        <w:rPr>
          <w:sz w:val="24"/>
          <w:szCs w:val="24"/>
        </w:rPr>
      </w:pPr>
      <w:r w:rsidRPr="00D01214">
        <w:rPr>
          <w:sz w:val="24"/>
          <w:szCs w:val="24"/>
        </w:rPr>
        <w:t>Oak Creek Club Homeowners Association</w:t>
      </w:r>
    </w:p>
    <w:p w14:paraId="6A853B70" w14:textId="77777777" w:rsidR="00AF6EDA" w:rsidRPr="00D01214" w:rsidRDefault="00AF6EDA" w:rsidP="00AF6EDA">
      <w:pPr>
        <w:pStyle w:val="NoSpacing"/>
        <w:jc w:val="center"/>
        <w:rPr>
          <w:sz w:val="24"/>
          <w:szCs w:val="24"/>
        </w:rPr>
      </w:pPr>
      <w:r w:rsidRPr="00D01214">
        <w:rPr>
          <w:sz w:val="24"/>
          <w:szCs w:val="24"/>
        </w:rPr>
        <w:t>14505 Mary Bowie Parkway</w:t>
      </w:r>
    </w:p>
    <w:p w14:paraId="14462FF3" w14:textId="77777777" w:rsidR="00AF6EDA" w:rsidRDefault="00AF6EDA" w:rsidP="00AF6EDA">
      <w:pPr>
        <w:pStyle w:val="NoSpacing"/>
        <w:jc w:val="center"/>
        <w:rPr>
          <w:sz w:val="24"/>
          <w:szCs w:val="24"/>
        </w:rPr>
      </w:pPr>
      <w:r w:rsidRPr="00D01214">
        <w:rPr>
          <w:sz w:val="24"/>
          <w:szCs w:val="24"/>
        </w:rPr>
        <w:t>Upper Marlboro MD, 20774</w:t>
      </w:r>
    </w:p>
    <w:p w14:paraId="63AA4535" w14:textId="77777777" w:rsidR="00AF6EDA" w:rsidRPr="00D01214" w:rsidRDefault="00AF6EDA" w:rsidP="00AF6EDA">
      <w:pPr>
        <w:pStyle w:val="NoSpacing"/>
        <w:jc w:val="center"/>
        <w:rPr>
          <w:sz w:val="24"/>
          <w:szCs w:val="24"/>
        </w:rPr>
      </w:pPr>
    </w:p>
    <w:p w14:paraId="162DEA7B" w14:textId="77777777" w:rsidR="00AF6EDA" w:rsidRPr="008E6ED4" w:rsidRDefault="00AF6EDA" w:rsidP="00AF6EDA">
      <w:pPr>
        <w:pStyle w:val="NoSpacing"/>
        <w:jc w:val="center"/>
        <w:rPr>
          <w:b/>
          <w:bCs/>
          <w:sz w:val="24"/>
          <w:szCs w:val="24"/>
        </w:rPr>
      </w:pPr>
      <w:r w:rsidRPr="008E6ED4">
        <w:rPr>
          <w:b/>
          <w:bCs/>
          <w:sz w:val="24"/>
          <w:szCs w:val="24"/>
        </w:rPr>
        <w:t>Facilities Committee Meeting Agenda</w:t>
      </w:r>
    </w:p>
    <w:p w14:paraId="7A893D8F" w14:textId="230D04EB" w:rsidR="00AF6EDA" w:rsidRPr="008E6ED4" w:rsidRDefault="00AF6EDA" w:rsidP="00AF6EDA">
      <w:pPr>
        <w:pStyle w:val="NoSpacing"/>
        <w:jc w:val="center"/>
        <w:rPr>
          <w:b/>
          <w:bCs/>
          <w:sz w:val="24"/>
          <w:szCs w:val="24"/>
        </w:rPr>
      </w:pPr>
      <w:r w:rsidRPr="008E6ED4">
        <w:rPr>
          <w:b/>
          <w:bCs/>
          <w:sz w:val="24"/>
          <w:szCs w:val="24"/>
        </w:rPr>
        <w:t xml:space="preserve"> T</w:t>
      </w:r>
      <w:r w:rsidR="0067100D">
        <w:rPr>
          <w:b/>
          <w:bCs/>
          <w:sz w:val="24"/>
          <w:szCs w:val="24"/>
        </w:rPr>
        <w:t>hursday January 25, 2024</w:t>
      </w:r>
      <w:r w:rsidRPr="008E6ED4">
        <w:rPr>
          <w:b/>
          <w:bCs/>
          <w:sz w:val="24"/>
          <w:szCs w:val="24"/>
        </w:rPr>
        <w:t>, @ 6:30 pm</w:t>
      </w:r>
    </w:p>
    <w:p w14:paraId="4EE3FC81" w14:textId="54AE1FF4" w:rsidR="008E6ED4" w:rsidRPr="008E6ED4" w:rsidRDefault="0067100D" w:rsidP="00AF6EDA">
      <w:pPr>
        <w:pStyle w:val="NoSpacing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Virtual</w:t>
      </w:r>
    </w:p>
    <w:p w14:paraId="7E0B7EB9" w14:textId="77777777" w:rsidR="00AF6EDA" w:rsidRPr="00D01214" w:rsidRDefault="00AF6EDA" w:rsidP="00AF6EDA">
      <w:pPr>
        <w:pStyle w:val="NoSpacing"/>
        <w:jc w:val="center"/>
        <w:rPr>
          <w:b/>
          <w:bCs/>
          <w:sz w:val="24"/>
          <w:szCs w:val="24"/>
          <w:u w:val="single"/>
        </w:rPr>
      </w:pPr>
    </w:p>
    <w:p w14:paraId="1A096F14" w14:textId="77777777" w:rsidR="00AF6EDA" w:rsidRPr="00D01214" w:rsidRDefault="00AF6EDA" w:rsidP="00AF6EDA">
      <w:pPr>
        <w:pStyle w:val="NoSpacing"/>
        <w:jc w:val="center"/>
        <w:rPr>
          <w:b/>
          <w:bCs/>
          <w:sz w:val="24"/>
          <w:szCs w:val="24"/>
          <w:u w:val="single"/>
        </w:rPr>
      </w:pPr>
    </w:p>
    <w:p w14:paraId="76F70D15" w14:textId="77777777" w:rsidR="00AF6EDA" w:rsidRPr="00D01214" w:rsidRDefault="00AF6EDA" w:rsidP="00AF6EDA">
      <w:pPr>
        <w:pStyle w:val="NoSpacing"/>
        <w:rPr>
          <w:sz w:val="24"/>
          <w:szCs w:val="24"/>
        </w:rPr>
      </w:pPr>
      <w:r w:rsidRPr="00D01214">
        <w:rPr>
          <w:sz w:val="24"/>
          <w:szCs w:val="24"/>
        </w:rPr>
        <w:t xml:space="preserve">Call To Order: </w:t>
      </w:r>
      <w:r>
        <w:rPr>
          <w:sz w:val="24"/>
          <w:szCs w:val="24"/>
        </w:rPr>
        <w:t>6</w:t>
      </w:r>
      <w:r w:rsidRPr="00D01214">
        <w:rPr>
          <w:sz w:val="24"/>
          <w:szCs w:val="24"/>
        </w:rPr>
        <w:t>:</w:t>
      </w:r>
      <w:r>
        <w:rPr>
          <w:sz w:val="24"/>
          <w:szCs w:val="24"/>
        </w:rPr>
        <w:t>3</w:t>
      </w:r>
      <w:r w:rsidRPr="00D01214">
        <w:rPr>
          <w:sz w:val="24"/>
          <w:szCs w:val="24"/>
        </w:rPr>
        <w:t>0</w:t>
      </w:r>
      <w:r>
        <w:rPr>
          <w:sz w:val="24"/>
          <w:szCs w:val="24"/>
        </w:rPr>
        <w:t xml:space="preserve"> </w:t>
      </w:r>
      <w:r w:rsidRPr="00D01214">
        <w:rPr>
          <w:sz w:val="24"/>
          <w:szCs w:val="24"/>
        </w:rPr>
        <w:t>p</w:t>
      </w:r>
      <w:r>
        <w:rPr>
          <w:sz w:val="24"/>
          <w:szCs w:val="24"/>
        </w:rPr>
        <w:t>m</w:t>
      </w:r>
    </w:p>
    <w:p w14:paraId="7EBDCF05" w14:textId="77777777" w:rsidR="00AF6EDA" w:rsidRPr="00D01214" w:rsidRDefault="00AF6EDA" w:rsidP="00AF6EDA">
      <w:pPr>
        <w:pStyle w:val="NoSpacing"/>
        <w:rPr>
          <w:sz w:val="24"/>
          <w:szCs w:val="24"/>
        </w:rPr>
      </w:pPr>
    </w:p>
    <w:p w14:paraId="52BBDE56" w14:textId="77777777" w:rsidR="00AF6EDA" w:rsidRDefault="00AF6EDA" w:rsidP="00AF6EDA">
      <w:pPr>
        <w:pStyle w:val="NoSpacing"/>
        <w:rPr>
          <w:b/>
          <w:bCs/>
          <w:sz w:val="24"/>
          <w:szCs w:val="24"/>
          <w:u w:val="single"/>
        </w:rPr>
      </w:pPr>
      <w:r w:rsidRPr="00D01214">
        <w:rPr>
          <w:b/>
          <w:bCs/>
          <w:sz w:val="24"/>
          <w:szCs w:val="24"/>
          <w:u w:val="single"/>
        </w:rPr>
        <w:t>Establish Minute Taker:</w:t>
      </w:r>
      <w:r>
        <w:rPr>
          <w:b/>
          <w:bCs/>
          <w:sz w:val="24"/>
          <w:szCs w:val="24"/>
          <w:u w:val="single"/>
        </w:rPr>
        <w:t xml:space="preserve"> Secretary</w:t>
      </w:r>
    </w:p>
    <w:p w14:paraId="422F695B" w14:textId="77777777" w:rsidR="0067100D" w:rsidRDefault="0067100D" w:rsidP="00AF6EDA">
      <w:pPr>
        <w:pStyle w:val="NoSpacing"/>
        <w:rPr>
          <w:b/>
          <w:bCs/>
          <w:sz w:val="24"/>
          <w:szCs w:val="24"/>
          <w:u w:val="single"/>
        </w:rPr>
      </w:pPr>
    </w:p>
    <w:p w14:paraId="7D5C6E5C" w14:textId="1415279A" w:rsidR="0067100D" w:rsidRPr="00D01214" w:rsidRDefault="0067100D" w:rsidP="00AF6EDA">
      <w:pPr>
        <w:pStyle w:val="NoSpacing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Approve Meeting Agenda</w:t>
      </w:r>
    </w:p>
    <w:p w14:paraId="0C4D7C43" w14:textId="77777777" w:rsidR="00AF6EDA" w:rsidRPr="00D01214" w:rsidRDefault="00AF6EDA" w:rsidP="00AF6EDA">
      <w:pPr>
        <w:pStyle w:val="NoSpacing"/>
        <w:rPr>
          <w:b/>
          <w:bCs/>
          <w:sz w:val="24"/>
          <w:szCs w:val="24"/>
          <w:u w:val="single"/>
        </w:rPr>
      </w:pPr>
    </w:p>
    <w:p w14:paraId="13A4C2DA" w14:textId="77777777" w:rsidR="00AF6EDA" w:rsidRDefault="00AF6EDA" w:rsidP="00AF6EDA">
      <w:pPr>
        <w:pStyle w:val="NoSpacing"/>
        <w:rPr>
          <w:sz w:val="24"/>
          <w:szCs w:val="24"/>
        </w:rPr>
      </w:pPr>
      <w:r w:rsidRPr="00D01214">
        <w:rPr>
          <w:b/>
          <w:bCs/>
          <w:sz w:val="24"/>
          <w:szCs w:val="24"/>
          <w:u w:val="single"/>
        </w:rPr>
        <w:t xml:space="preserve">Resident Forum: </w:t>
      </w:r>
      <w:r>
        <w:rPr>
          <w:b/>
          <w:bCs/>
          <w:sz w:val="24"/>
          <w:szCs w:val="24"/>
          <w:u w:val="single"/>
        </w:rPr>
        <w:t xml:space="preserve"> </w:t>
      </w:r>
      <w:r>
        <w:rPr>
          <w:sz w:val="24"/>
          <w:szCs w:val="24"/>
        </w:rPr>
        <w:t>25 minutes</w:t>
      </w:r>
    </w:p>
    <w:p w14:paraId="32D3D4A0" w14:textId="77777777" w:rsidR="00AF6EDA" w:rsidRDefault="00AF6EDA" w:rsidP="00AF6EDA">
      <w:pPr>
        <w:pStyle w:val="NoSpacing"/>
        <w:rPr>
          <w:sz w:val="24"/>
          <w:szCs w:val="24"/>
        </w:rPr>
      </w:pPr>
    </w:p>
    <w:p w14:paraId="0390D725" w14:textId="1D0B1D39" w:rsidR="00AF6EDA" w:rsidRPr="006D607C" w:rsidRDefault="00AF6EDA" w:rsidP="00AF6EDA">
      <w:pPr>
        <w:pStyle w:val="NoSpacing"/>
        <w:rPr>
          <w:b/>
          <w:bCs/>
          <w:sz w:val="24"/>
          <w:szCs w:val="24"/>
        </w:rPr>
      </w:pPr>
      <w:r w:rsidRPr="002E6E76">
        <w:rPr>
          <w:b/>
          <w:bCs/>
          <w:sz w:val="24"/>
          <w:szCs w:val="24"/>
          <w:u w:val="single"/>
        </w:rPr>
        <w:t>Approve Meeting Minutes</w:t>
      </w:r>
      <w:r>
        <w:rPr>
          <w:b/>
          <w:bCs/>
          <w:sz w:val="24"/>
          <w:szCs w:val="24"/>
        </w:rPr>
        <w:t xml:space="preserve">: </w:t>
      </w:r>
      <w:r w:rsidR="0067100D">
        <w:rPr>
          <w:b/>
          <w:bCs/>
          <w:sz w:val="24"/>
          <w:szCs w:val="24"/>
        </w:rPr>
        <w:t>Decembe</w:t>
      </w:r>
      <w:r w:rsidR="00856FBF">
        <w:rPr>
          <w:b/>
          <w:bCs/>
          <w:sz w:val="24"/>
          <w:szCs w:val="24"/>
        </w:rPr>
        <w:t>r</w:t>
      </w:r>
      <w:r>
        <w:rPr>
          <w:b/>
          <w:bCs/>
          <w:sz w:val="24"/>
          <w:szCs w:val="24"/>
        </w:rPr>
        <w:t xml:space="preserve"> 2023 Meeting Minutes</w:t>
      </w:r>
    </w:p>
    <w:p w14:paraId="669A51D3" w14:textId="6B466B59" w:rsidR="00AF6EDA" w:rsidRDefault="00AF6EDA" w:rsidP="00AF6EDA">
      <w:pPr>
        <w:pStyle w:val="NoSpacing"/>
        <w:rPr>
          <w:sz w:val="24"/>
          <w:szCs w:val="24"/>
        </w:rPr>
      </w:pPr>
    </w:p>
    <w:p w14:paraId="4941EC03" w14:textId="77777777" w:rsidR="00AF6EDA" w:rsidRPr="00E4391D" w:rsidRDefault="00AF6EDA" w:rsidP="00AF6EDA">
      <w:pPr>
        <w:pStyle w:val="NoSpacing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Old Business</w:t>
      </w:r>
      <w:r w:rsidRPr="00E4391D">
        <w:rPr>
          <w:b/>
          <w:bCs/>
          <w:sz w:val="24"/>
          <w:szCs w:val="24"/>
          <w:u w:val="single"/>
        </w:rPr>
        <w:t>:</w:t>
      </w:r>
    </w:p>
    <w:p w14:paraId="3AD2B1B0" w14:textId="5571CFF7" w:rsidR="00327013" w:rsidRDefault="00880F2B" w:rsidP="00AF6EDA">
      <w:pPr>
        <w:pStyle w:val="NoSpacing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Determine if another community-wide survey is warranted based on results of December 2023 survey</w:t>
      </w:r>
      <w:r w:rsidR="00F85F73">
        <w:rPr>
          <w:sz w:val="24"/>
          <w:szCs w:val="24"/>
        </w:rPr>
        <w:t xml:space="preserve"> regarding maximizing the use of existing facilities</w:t>
      </w:r>
    </w:p>
    <w:p w14:paraId="0107F933" w14:textId="0DBC129A" w:rsidR="00AF6EDA" w:rsidRDefault="00DC28B9" w:rsidP="00AF6EDA">
      <w:pPr>
        <w:pStyle w:val="NoSpacing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Review </w:t>
      </w:r>
      <w:r w:rsidR="00B03479">
        <w:rPr>
          <w:sz w:val="24"/>
          <w:szCs w:val="24"/>
        </w:rPr>
        <w:t>Tennis &amp; Swim Center design meeting</w:t>
      </w:r>
    </w:p>
    <w:p w14:paraId="6B567D8F" w14:textId="3F3810D5" w:rsidR="00E21790" w:rsidRDefault="00E21790" w:rsidP="00AF6EDA">
      <w:pPr>
        <w:pStyle w:val="NoSpacing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Review invoice for Paramus Court tot lot equipment</w:t>
      </w:r>
    </w:p>
    <w:p w14:paraId="2A03EBB3" w14:textId="0507DCF7" w:rsidR="00AF6EDA" w:rsidRDefault="00AF6EDA" w:rsidP="00AF6EDA">
      <w:pPr>
        <w:pStyle w:val="NoSpacing"/>
        <w:numPr>
          <w:ilvl w:val="0"/>
          <w:numId w:val="1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Discuss </w:t>
      </w:r>
      <w:r w:rsidR="00B03479">
        <w:rPr>
          <w:sz w:val="24"/>
          <w:szCs w:val="24"/>
        </w:rPr>
        <w:t>next steps regarding tennis court repairs</w:t>
      </w:r>
    </w:p>
    <w:p w14:paraId="12E5D2FF" w14:textId="77777777" w:rsidR="00AF6EDA" w:rsidRPr="00E6627F" w:rsidRDefault="00AF6EDA" w:rsidP="00AF6EDA">
      <w:pPr>
        <w:pStyle w:val="NoSpacing"/>
        <w:ind w:left="720"/>
        <w:rPr>
          <w:sz w:val="24"/>
          <w:szCs w:val="24"/>
        </w:rPr>
      </w:pPr>
    </w:p>
    <w:p w14:paraId="15DC3637" w14:textId="77777777" w:rsidR="00AF6EDA" w:rsidRPr="009E1AFE" w:rsidRDefault="00AF6EDA" w:rsidP="00AF6EDA">
      <w:pPr>
        <w:pStyle w:val="NoSpacing"/>
        <w:rPr>
          <w:b/>
          <w:bCs/>
          <w:sz w:val="24"/>
          <w:szCs w:val="24"/>
          <w:u w:val="single"/>
        </w:rPr>
      </w:pPr>
      <w:r w:rsidRPr="009E1AFE">
        <w:rPr>
          <w:b/>
          <w:bCs/>
          <w:sz w:val="24"/>
          <w:szCs w:val="24"/>
          <w:u w:val="single"/>
        </w:rPr>
        <w:t xml:space="preserve">New Business: </w:t>
      </w:r>
    </w:p>
    <w:p w14:paraId="7870ADD7" w14:textId="07A55E5B" w:rsidR="00AF6EDA" w:rsidRDefault="00233C9B" w:rsidP="00233C9B">
      <w:pPr>
        <w:pStyle w:val="ListParagraph"/>
        <w:numPr>
          <w:ilvl w:val="0"/>
          <w:numId w:val="3"/>
        </w:numPr>
        <w:spacing w:after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Seeking </w:t>
      </w:r>
      <w:r w:rsidR="00D22D1E">
        <w:rPr>
          <w:rFonts w:cstheme="minorHAnsi"/>
          <w:sz w:val="24"/>
          <w:szCs w:val="24"/>
        </w:rPr>
        <w:t>pool request for proposals for 2024 season</w:t>
      </w:r>
    </w:p>
    <w:p w14:paraId="1785107E" w14:textId="77777777" w:rsidR="00D22D1E" w:rsidRPr="00233C9B" w:rsidRDefault="00D22D1E" w:rsidP="00D22D1E">
      <w:pPr>
        <w:pStyle w:val="ListParagraph"/>
        <w:spacing w:after="0"/>
        <w:rPr>
          <w:rFonts w:cstheme="minorHAnsi"/>
          <w:sz w:val="24"/>
          <w:szCs w:val="24"/>
        </w:rPr>
      </w:pPr>
    </w:p>
    <w:p w14:paraId="15CA13B5" w14:textId="77777777" w:rsidR="00AF6EDA" w:rsidRPr="00FE68FC" w:rsidRDefault="00AF6EDA" w:rsidP="00AF6EDA">
      <w:pPr>
        <w:spacing w:after="0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Adjournment: 8:00pm</w:t>
      </w:r>
    </w:p>
    <w:p w14:paraId="0462D150" w14:textId="77777777" w:rsidR="00AF6EDA" w:rsidRPr="00FE68FC" w:rsidRDefault="00AF6EDA" w:rsidP="00AF6EDA">
      <w:pPr>
        <w:rPr>
          <w:b/>
          <w:bCs/>
        </w:rPr>
      </w:pPr>
    </w:p>
    <w:p w14:paraId="5E049346" w14:textId="77777777" w:rsidR="00AF6EDA" w:rsidRPr="00D01214" w:rsidRDefault="00AF6EDA" w:rsidP="00AF6EDA">
      <w:pPr>
        <w:pStyle w:val="NoSpacing"/>
        <w:rPr>
          <w:sz w:val="24"/>
          <w:szCs w:val="24"/>
        </w:rPr>
      </w:pPr>
      <w:r w:rsidRPr="00D01214">
        <w:rPr>
          <w:sz w:val="24"/>
          <w:szCs w:val="24"/>
        </w:rPr>
        <w:t xml:space="preserve"> </w:t>
      </w:r>
    </w:p>
    <w:p w14:paraId="7092BA85" w14:textId="77777777" w:rsidR="00AF6EDA" w:rsidRDefault="00AF6EDA" w:rsidP="00AF6EDA"/>
    <w:p w14:paraId="480A7534" w14:textId="77777777" w:rsidR="00AF6EDA" w:rsidRDefault="00AF6EDA" w:rsidP="00AF6EDA"/>
    <w:p w14:paraId="543F3384" w14:textId="77777777" w:rsidR="00AF6EDA" w:rsidRDefault="00AF6EDA" w:rsidP="00AF6EDA"/>
    <w:p w14:paraId="6840FBF7" w14:textId="77777777" w:rsidR="000B0E4E" w:rsidRDefault="000B0E4E"/>
    <w:sectPr w:rsidR="000B0E4E" w:rsidSect="00CB154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B2C07E" w14:textId="77777777" w:rsidR="00CB1545" w:rsidRDefault="00CB1545" w:rsidP="007D0FF6">
      <w:pPr>
        <w:spacing w:after="0" w:line="240" w:lineRule="auto"/>
      </w:pPr>
      <w:r>
        <w:separator/>
      </w:r>
    </w:p>
  </w:endnote>
  <w:endnote w:type="continuationSeparator" w:id="0">
    <w:p w14:paraId="2E428E9A" w14:textId="77777777" w:rsidR="00CB1545" w:rsidRDefault="00CB1545" w:rsidP="007D0F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806E78" w14:textId="77777777" w:rsidR="007D0FF6" w:rsidRDefault="007D0FF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CB033D" w14:textId="77777777" w:rsidR="007D0FF6" w:rsidRDefault="007D0FF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0252AB" w14:textId="77777777" w:rsidR="007D0FF6" w:rsidRDefault="007D0F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30AC74" w14:textId="77777777" w:rsidR="00CB1545" w:rsidRDefault="00CB1545" w:rsidP="007D0FF6">
      <w:pPr>
        <w:spacing w:after="0" w:line="240" w:lineRule="auto"/>
      </w:pPr>
      <w:r>
        <w:separator/>
      </w:r>
    </w:p>
  </w:footnote>
  <w:footnote w:type="continuationSeparator" w:id="0">
    <w:p w14:paraId="19DE6F7E" w14:textId="77777777" w:rsidR="00CB1545" w:rsidRDefault="00CB1545" w:rsidP="007D0F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4540F5" w14:textId="77777777" w:rsidR="007D0FF6" w:rsidRDefault="007D0FF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DF4A28" w14:textId="75DB2130" w:rsidR="007D0FF6" w:rsidRDefault="007D0FF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EE1123" w14:textId="77777777" w:rsidR="007D0FF6" w:rsidRDefault="007D0FF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03073"/>
    <w:multiLevelType w:val="hybridMultilevel"/>
    <w:tmpl w:val="CF14C9E6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26BD63C7"/>
    <w:multiLevelType w:val="hybridMultilevel"/>
    <w:tmpl w:val="16DA1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43A4F64"/>
    <w:multiLevelType w:val="hybridMultilevel"/>
    <w:tmpl w:val="DF9C2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96896869">
    <w:abstractNumId w:val="2"/>
  </w:num>
  <w:num w:numId="2" w16cid:durableId="215822474">
    <w:abstractNumId w:val="0"/>
  </w:num>
  <w:num w:numId="3" w16cid:durableId="52386073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SyMDGysLA0NrEwMTdW0lEKTi0uzszPAykwrgUAFsVwKCwAAAA="/>
  </w:docVars>
  <w:rsids>
    <w:rsidRoot w:val="00AF6EDA"/>
    <w:rsid w:val="0003255C"/>
    <w:rsid w:val="000B0E4E"/>
    <w:rsid w:val="001A2B7C"/>
    <w:rsid w:val="00233C9B"/>
    <w:rsid w:val="002C3A18"/>
    <w:rsid w:val="00327013"/>
    <w:rsid w:val="003A4FD5"/>
    <w:rsid w:val="003E745D"/>
    <w:rsid w:val="004877D2"/>
    <w:rsid w:val="004D123F"/>
    <w:rsid w:val="005E385F"/>
    <w:rsid w:val="0067100D"/>
    <w:rsid w:val="00721E7D"/>
    <w:rsid w:val="007D0FF6"/>
    <w:rsid w:val="00833719"/>
    <w:rsid w:val="00856FBF"/>
    <w:rsid w:val="00880F2B"/>
    <w:rsid w:val="008E0A39"/>
    <w:rsid w:val="008E6ED4"/>
    <w:rsid w:val="0093039C"/>
    <w:rsid w:val="00960576"/>
    <w:rsid w:val="0098138D"/>
    <w:rsid w:val="00A045C3"/>
    <w:rsid w:val="00A80006"/>
    <w:rsid w:val="00AF6EDA"/>
    <w:rsid w:val="00B03479"/>
    <w:rsid w:val="00C2413E"/>
    <w:rsid w:val="00CB1545"/>
    <w:rsid w:val="00D0480E"/>
    <w:rsid w:val="00D22D1E"/>
    <w:rsid w:val="00DC28B9"/>
    <w:rsid w:val="00E01A2F"/>
    <w:rsid w:val="00E21790"/>
    <w:rsid w:val="00E33CC5"/>
    <w:rsid w:val="00F63F3F"/>
    <w:rsid w:val="00F85F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444AF3"/>
  <w15:chartTrackingRefBased/>
  <w15:docId w15:val="{369AB630-FD72-4362-A5EC-C0944A6444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EDA"/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F6EDA"/>
    <w:pPr>
      <w:spacing w:after="0" w:line="240" w:lineRule="auto"/>
    </w:pPr>
    <w:rPr>
      <w:kern w:val="0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7D0F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0FF6"/>
    <w:rPr>
      <w:kern w:val="0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7D0F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0FF6"/>
    <w:rPr>
      <w:kern w:val="0"/>
      <w14:ligatures w14:val="none"/>
    </w:rPr>
  </w:style>
  <w:style w:type="paragraph" w:styleId="ListParagraph">
    <w:name w:val="List Paragraph"/>
    <w:basedOn w:val="Normal"/>
    <w:uiPriority w:val="34"/>
    <w:qFormat/>
    <w:rsid w:val="00233C9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0</Words>
  <Characters>633</Characters>
  <Application>Microsoft Office Word</Application>
  <DocSecurity>4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is Stevenson</dc:creator>
  <cp:keywords/>
  <dc:description/>
  <cp:lastModifiedBy>Moriah Benjamin</cp:lastModifiedBy>
  <cp:revision>2</cp:revision>
  <dcterms:created xsi:type="dcterms:W3CDTF">2024-01-22T14:35:00Z</dcterms:created>
  <dcterms:modified xsi:type="dcterms:W3CDTF">2024-01-22T14:35:00Z</dcterms:modified>
</cp:coreProperties>
</file>